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00265" w14:textId="77777777" w:rsidR="00590B7C" w:rsidRDefault="00590B7C" w:rsidP="00653BBA">
      <w:pPr>
        <w:pStyle w:val="Title"/>
      </w:pPr>
      <w:r>
        <w:t>STEP #0:</w:t>
      </w:r>
    </w:p>
    <w:p w14:paraId="59A8B3E8" w14:textId="77777777" w:rsidR="00590B7C" w:rsidRDefault="00590B7C" w:rsidP="00590B7C">
      <w:pPr>
        <w:pStyle w:val="ListParagraph"/>
        <w:numPr>
          <w:ilvl w:val="0"/>
          <w:numId w:val="6"/>
        </w:numPr>
      </w:pPr>
      <w:r>
        <w:t xml:space="preserve">Open </w:t>
      </w:r>
      <w:proofErr w:type="spellStart"/>
      <w:r>
        <w:t>SEQ.ino</w:t>
      </w:r>
      <w:proofErr w:type="spellEnd"/>
      <w:r>
        <w:t xml:space="preserve"> file on Arduino IDE.</w:t>
      </w:r>
    </w:p>
    <w:p w14:paraId="380AB59B" w14:textId="77777777" w:rsidR="00590B7C" w:rsidRDefault="00590B7C" w:rsidP="00590B7C">
      <w:pPr>
        <w:pStyle w:val="ListParagraph"/>
        <w:numPr>
          <w:ilvl w:val="0"/>
          <w:numId w:val="6"/>
        </w:numPr>
      </w:pPr>
      <w:r>
        <w:t xml:space="preserve">Change following credentials </w:t>
      </w:r>
    </w:p>
    <w:p w14:paraId="0DE5CB7C" w14:textId="77777777" w:rsidR="00590B7C" w:rsidRDefault="00590B7C" w:rsidP="00590B7C">
      <w:r>
        <w:rPr>
          <w:noProof/>
        </w:rPr>
        <w:drawing>
          <wp:inline distT="0" distB="0" distL="0" distR="0" wp14:anchorId="3B4A6A5C" wp14:editId="30DF2EEE">
            <wp:extent cx="4715731" cy="113409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37777" cy="113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C1529" w14:textId="77777777" w:rsidR="00590B7C" w:rsidRDefault="00590B7C" w:rsidP="00590B7C">
      <w:pPr>
        <w:pStyle w:val="ListParagraph"/>
        <w:numPr>
          <w:ilvl w:val="0"/>
          <w:numId w:val="7"/>
        </w:numPr>
      </w:pPr>
      <w:r>
        <w:t xml:space="preserve">Burn the code into your ESP32 </w:t>
      </w:r>
    </w:p>
    <w:p w14:paraId="218499D1" w14:textId="77777777" w:rsidR="00590B7C" w:rsidRDefault="00590B7C" w:rsidP="00590B7C">
      <w:pPr>
        <w:pStyle w:val="ListParagraph"/>
        <w:numPr>
          <w:ilvl w:val="0"/>
          <w:numId w:val="7"/>
        </w:numPr>
      </w:pPr>
      <w:r>
        <w:t>Open serial monitor and check if the code is working.</w:t>
      </w:r>
    </w:p>
    <w:p w14:paraId="770DAB2F" w14:textId="77777777" w:rsidR="00590B7C" w:rsidRDefault="00590B7C" w:rsidP="00590B7C">
      <w:pPr>
        <w:pStyle w:val="ListParagraph"/>
      </w:pPr>
    </w:p>
    <w:p w14:paraId="626D161E" w14:textId="77777777" w:rsidR="00590B7C" w:rsidRPr="00590B7C" w:rsidRDefault="00590B7C" w:rsidP="00590B7C">
      <w:pPr>
        <w:pStyle w:val="ListParagraph"/>
      </w:pPr>
      <w:r>
        <w:rPr>
          <w:noProof/>
        </w:rPr>
        <w:drawing>
          <wp:inline distT="0" distB="0" distL="0" distR="0" wp14:anchorId="7D181C53" wp14:editId="2103A161">
            <wp:extent cx="4637314" cy="200999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47047" cy="201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67A68" w14:textId="77777777" w:rsidR="00653BBA" w:rsidRDefault="00653BBA" w:rsidP="00653BBA">
      <w:pPr>
        <w:pStyle w:val="Title"/>
      </w:pPr>
      <w:r>
        <w:t>STEP #1:</w:t>
      </w:r>
    </w:p>
    <w:p w14:paraId="43C2A4C6" w14:textId="77777777" w:rsidR="00653BBA" w:rsidRDefault="00653BBA" w:rsidP="00653BBA">
      <w:pPr>
        <w:pStyle w:val="ListParagraph"/>
        <w:numPr>
          <w:ilvl w:val="0"/>
          <w:numId w:val="1"/>
        </w:numPr>
      </w:pPr>
      <w:r>
        <w:t>Install XAMP file in your PC.</w:t>
      </w:r>
    </w:p>
    <w:p w14:paraId="1D38143A" w14:textId="77777777" w:rsidR="00653BBA" w:rsidRDefault="00653BBA" w:rsidP="00653BBA">
      <w:pPr>
        <w:pStyle w:val="ListParagraph"/>
        <w:numPr>
          <w:ilvl w:val="0"/>
          <w:numId w:val="1"/>
        </w:numPr>
      </w:pPr>
      <w:r>
        <w:t>Open XAMP control panel and start apace and My SQL .As shown in the below.</w:t>
      </w:r>
    </w:p>
    <w:p w14:paraId="0B6CB5D0" w14:textId="77777777" w:rsidR="00653BBA" w:rsidRPr="00653BBA" w:rsidRDefault="00653BBA" w:rsidP="00296C29">
      <w:pPr>
        <w:pStyle w:val="ListParagraph"/>
      </w:pPr>
    </w:p>
    <w:p w14:paraId="64879DA3" w14:textId="77777777" w:rsidR="00604A2C" w:rsidRDefault="00653BBA">
      <w:r>
        <w:rPr>
          <w:noProof/>
        </w:rPr>
        <w:lastRenderedPageBreak/>
        <w:drawing>
          <wp:inline distT="0" distB="0" distL="0" distR="0" wp14:anchorId="2352B838" wp14:editId="3771F5BD">
            <wp:extent cx="5943600" cy="3886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77571" w14:textId="77777777" w:rsidR="00296C29" w:rsidRDefault="00296C29"/>
    <w:p w14:paraId="36215A3A" w14:textId="77777777" w:rsidR="00296C29" w:rsidRDefault="00296C29" w:rsidP="00296C29">
      <w:pPr>
        <w:pStyle w:val="Title"/>
      </w:pPr>
      <w:r>
        <w:t>Step 2:</w:t>
      </w:r>
    </w:p>
    <w:p w14:paraId="388F254F" w14:textId="77777777" w:rsidR="00296C29" w:rsidRDefault="00296C29" w:rsidP="00296C29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Enter </w:t>
      </w:r>
      <w:hyperlink r:id="rId8" w:history="1">
        <w:r w:rsidRPr="00B91298">
          <w:rPr>
            <w:rStyle w:val="Hyperlink"/>
          </w:rPr>
          <w:t>http://localhost/phpmyadmin/</w:t>
        </w:r>
      </w:hyperlink>
      <w:r w:rsidRPr="00296C29">
        <w:rPr>
          <w:color w:val="FF0000"/>
        </w:rPr>
        <w:t xml:space="preserve"> </w:t>
      </w:r>
      <w:r w:rsidRPr="00296C29">
        <w:rPr>
          <w:color w:val="000000" w:themeColor="text1"/>
        </w:rPr>
        <w:t>in the web browser and PHP my admin will php my admin will be opened.</w:t>
      </w:r>
    </w:p>
    <w:p w14:paraId="6697110D" w14:textId="77777777" w:rsidR="00296C29" w:rsidRPr="008C11F9" w:rsidRDefault="008C11F9" w:rsidP="00296C29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Press on MYSQL </w:t>
      </w:r>
    </w:p>
    <w:p w14:paraId="4C761942" w14:textId="77777777" w:rsidR="008C11F9" w:rsidRPr="008C11F9" w:rsidRDefault="008C11F9" w:rsidP="00296C29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 xml:space="preserve">Write name </w:t>
      </w:r>
      <w:r w:rsidRPr="00590B7C">
        <w:rPr>
          <w:i/>
        </w:rPr>
        <w:t>hardik</w:t>
      </w:r>
    </w:p>
    <w:p w14:paraId="69B3C447" w14:textId="77777777" w:rsidR="008C11F9" w:rsidRPr="008C11F9" w:rsidRDefault="008C11F9" w:rsidP="00296C29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t>Press Create</w:t>
      </w:r>
    </w:p>
    <w:p w14:paraId="307DC6B0" w14:textId="77777777" w:rsidR="008C11F9" w:rsidRDefault="008C11F9" w:rsidP="008C11F9">
      <w:pPr>
        <w:pStyle w:val="Li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29ED32BF" wp14:editId="0BC0901F">
            <wp:extent cx="4619501" cy="25046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9783" cy="251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C212E" w14:textId="77777777" w:rsidR="008168ED" w:rsidRDefault="008168ED" w:rsidP="008C11F9">
      <w:pPr>
        <w:pStyle w:val="ListParagraph"/>
        <w:rPr>
          <w:color w:val="000000" w:themeColor="text1"/>
        </w:rPr>
      </w:pPr>
    </w:p>
    <w:p w14:paraId="71D1DA58" w14:textId="77777777" w:rsidR="008C11F9" w:rsidRPr="008168ED" w:rsidRDefault="008C11F9" w:rsidP="008C11F9">
      <w:pPr>
        <w:pStyle w:val="ListParagraph"/>
        <w:numPr>
          <w:ilvl w:val="0"/>
          <w:numId w:val="3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 xml:space="preserve">Press hardik </w:t>
      </w:r>
    </w:p>
    <w:p w14:paraId="1AB24CBF" w14:textId="77777777" w:rsidR="008C11F9" w:rsidRPr="008168ED" w:rsidRDefault="008C11F9" w:rsidP="008C11F9">
      <w:pPr>
        <w:pStyle w:val="ListParagraph"/>
        <w:numPr>
          <w:ilvl w:val="0"/>
          <w:numId w:val="3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lastRenderedPageBreak/>
        <w:t xml:space="preserve">Press SQL page </w:t>
      </w:r>
    </w:p>
    <w:p w14:paraId="4536E8B8" w14:textId="77777777" w:rsidR="008C11F9" w:rsidRDefault="008C11F9" w:rsidP="008C11F9">
      <w:pPr>
        <w:pStyle w:val="ListParagraph"/>
        <w:numPr>
          <w:ilvl w:val="0"/>
          <w:numId w:val="3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 xml:space="preserve">Paste following code there </w:t>
      </w:r>
    </w:p>
    <w:p w14:paraId="668AB08F" w14:textId="77777777" w:rsidR="008168ED" w:rsidRPr="008168ED" w:rsidRDefault="008168ED" w:rsidP="008168ED">
      <w:pPr>
        <w:pStyle w:val="ListParagraph"/>
        <w:rPr>
          <w:color w:val="000000" w:themeColor="text1"/>
          <w:sz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C11F9" w14:paraId="1951C73C" w14:textId="77777777" w:rsidTr="008C11F9">
        <w:tc>
          <w:tcPr>
            <w:tcW w:w="9350" w:type="dxa"/>
          </w:tcPr>
          <w:p w14:paraId="71A4565B" w14:textId="77777777" w:rsidR="008C11F9" w:rsidRPr="008C11F9" w:rsidRDefault="008C11F9" w:rsidP="008C11F9">
            <w:pPr>
              <w:rPr>
                <w:color w:val="000000" w:themeColor="text1"/>
              </w:rPr>
            </w:pPr>
          </w:p>
          <w:p w14:paraId="4891DD4A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>/*creating a table in the database*/</w:t>
            </w:r>
          </w:p>
          <w:p w14:paraId="1EE34005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CREATE TABLE </w:t>
            </w:r>
            <w:proofErr w:type="spellStart"/>
            <w:r w:rsidRPr="008C11F9">
              <w:rPr>
                <w:color w:val="000000" w:themeColor="text1"/>
              </w:rPr>
              <w:t>sensordata</w:t>
            </w:r>
            <w:proofErr w:type="spellEnd"/>
            <w:r w:rsidRPr="008C11F9">
              <w:rPr>
                <w:color w:val="000000" w:themeColor="text1"/>
              </w:rPr>
              <w:t xml:space="preserve"> (</w:t>
            </w:r>
          </w:p>
          <w:p w14:paraId="0F1BB505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id int(6) UNSIGNED AUTO_INCREMENT PRIMARY KEY,</w:t>
            </w:r>
          </w:p>
          <w:p w14:paraId="34FC32F2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sensor varchar(30) not null,</w:t>
            </w:r>
          </w:p>
          <w:p w14:paraId="4A3B353F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location varchar(30) not null,</w:t>
            </w:r>
          </w:p>
          <w:p w14:paraId="5C7688BA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value1 varchar(10),</w:t>
            </w:r>
          </w:p>
          <w:p w14:paraId="4A68356A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value2 varchar(10),</w:t>
            </w:r>
          </w:p>
          <w:p w14:paraId="1AD6084A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value3 varchar(10),</w:t>
            </w:r>
          </w:p>
          <w:p w14:paraId="2008BE20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 xml:space="preserve">  </w:t>
            </w:r>
            <w:proofErr w:type="spellStart"/>
            <w:r w:rsidRPr="008C11F9">
              <w:rPr>
                <w:color w:val="000000" w:themeColor="text1"/>
              </w:rPr>
              <w:t>reading_time</w:t>
            </w:r>
            <w:proofErr w:type="spellEnd"/>
            <w:r w:rsidRPr="008C11F9">
              <w:rPr>
                <w:color w:val="000000" w:themeColor="text1"/>
              </w:rPr>
              <w:t xml:space="preserve"> TIMESTAMP DEFAULT CURRENT_TIMESTAMP ON UPDATE CURRENT_TIMESTAMP</w:t>
            </w:r>
          </w:p>
          <w:p w14:paraId="0A7290CB" w14:textId="77777777" w:rsidR="008C11F9" w:rsidRPr="008C11F9" w:rsidRDefault="008C11F9" w:rsidP="008C11F9">
            <w:pPr>
              <w:rPr>
                <w:color w:val="000000" w:themeColor="text1"/>
              </w:rPr>
            </w:pPr>
            <w:r w:rsidRPr="008C11F9">
              <w:rPr>
                <w:color w:val="000000" w:themeColor="text1"/>
              </w:rPr>
              <w:t>);</w:t>
            </w:r>
          </w:p>
          <w:p w14:paraId="682973F1" w14:textId="77777777" w:rsidR="008C11F9" w:rsidRPr="008C11F9" w:rsidRDefault="008C11F9" w:rsidP="008C11F9">
            <w:pPr>
              <w:rPr>
                <w:color w:val="000000" w:themeColor="text1"/>
              </w:rPr>
            </w:pPr>
          </w:p>
        </w:tc>
      </w:tr>
    </w:tbl>
    <w:p w14:paraId="715504BD" w14:textId="77777777" w:rsidR="008C11F9" w:rsidRDefault="008C11F9" w:rsidP="008C11F9">
      <w:pPr>
        <w:pStyle w:val="ListParagraph"/>
        <w:rPr>
          <w:color w:val="000000" w:themeColor="text1"/>
        </w:rPr>
      </w:pPr>
    </w:p>
    <w:p w14:paraId="65A3AC7C" w14:textId="77777777" w:rsidR="008C11F9" w:rsidRPr="008168ED" w:rsidRDefault="008C11F9" w:rsidP="008C11F9">
      <w:pPr>
        <w:pStyle w:val="ListParagraph"/>
        <w:numPr>
          <w:ilvl w:val="0"/>
          <w:numId w:val="3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>Press GO</w:t>
      </w:r>
    </w:p>
    <w:p w14:paraId="531D0B8E" w14:textId="77777777" w:rsidR="008168ED" w:rsidRDefault="008168ED" w:rsidP="008C11F9">
      <w:pPr>
        <w:pStyle w:val="ListParagraph"/>
        <w:rPr>
          <w:color w:val="000000" w:themeColor="text1"/>
        </w:rPr>
      </w:pPr>
    </w:p>
    <w:p w14:paraId="1C511FC1" w14:textId="77777777" w:rsidR="008C11F9" w:rsidRDefault="008C11F9" w:rsidP="008C11F9">
      <w:pPr>
        <w:pStyle w:val="Li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7565BAB8" wp14:editId="5AB90D4B">
            <wp:extent cx="5493029" cy="2220686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3418" cy="222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E86E" w14:textId="77777777" w:rsidR="008C11F9" w:rsidRDefault="008C11F9" w:rsidP="008C11F9">
      <w:pPr>
        <w:pStyle w:val="ListParagraph"/>
        <w:rPr>
          <w:color w:val="000000" w:themeColor="text1"/>
        </w:rPr>
      </w:pPr>
    </w:p>
    <w:p w14:paraId="6850C270" w14:textId="77777777" w:rsidR="008C11F9" w:rsidRDefault="008168ED" w:rsidP="008168ED">
      <w:pPr>
        <w:pStyle w:val="Title"/>
      </w:pPr>
      <w:r>
        <w:t>Step 3:</w:t>
      </w:r>
    </w:p>
    <w:p w14:paraId="7D4033E7" w14:textId="77777777" w:rsidR="008168ED" w:rsidRPr="008168ED" w:rsidRDefault="008168ED" w:rsidP="008168ED"/>
    <w:p w14:paraId="2314105E" w14:textId="77777777" w:rsidR="008C11F9" w:rsidRDefault="008C11F9" w:rsidP="008C11F9">
      <w:pPr>
        <w:pStyle w:val="ListParagraph"/>
        <w:rPr>
          <w:color w:val="000000" w:themeColor="text1"/>
        </w:rPr>
      </w:pPr>
    </w:p>
    <w:p w14:paraId="53C4ABE8" w14:textId="77777777" w:rsidR="008C11F9" w:rsidRPr="008168ED" w:rsidRDefault="008168ED" w:rsidP="008168ED">
      <w:pPr>
        <w:pStyle w:val="ListParagraph"/>
        <w:numPr>
          <w:ilvl w:val="0"/>
          <w:numId w:val="4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 xml:space="preserve">Open my computer </w:t>
      </w:r>
    </w:p>
    <w:p w14:paraId="3B03C13E" w14:textId="77777777" w:rsidR="008168ED" w:rsidRPr="008168ED" w:rsidRDefault="008168ED" w:rsidP="008168ED">
      <w:pPr>
        <w:pStyle w:val="ListParagraph"/>
        <w:numPr>
          <w:ilvl w:val="0"/>
          <w:numId w:val="4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>Go to following address.</w:t>
      </w:r>
    </w:p>
    <w:p w14:paraId="1A1938D3" w14:textId="77777777" w:rsidR="008168ED" w:rsidRPr="008168ED" w:rsidRDefault="008168ED" w:rsidP="008168ED">
      <w:pPr>
        <w:pStyle w:val="ListParagraph"/>
        <w:ind w:left="1440"/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>C:\xampp\htdocs</w:t>
      </w:r>
    </w:p>
    <w:p w14:paraId="54A5AD33" w14:textId="77777777" w:rsidR="008168ED" w:rsidRPr="008168ED" w:rsidRDefault="008168ED" w:rsidP="008168ED">
      <w:pPr>
        <w:pStyle w:val="ListParagraph"/>
        <w:numPr>
          <w:ilvl w:val="0"/>
          <w:numId w:val="4"/>
        </w:numPr>
        <w:rPr>
          <w:color w:val="000000" w:themeColor="text1"/>
          <w:sz w:val="24"/>
        </w:rPr>
      </w:pPr>
      <w:r w:rsidRPr="008168ED">
        <w:rPr>
          <w:color w:val="000000" w:themeColor="text1"/>
          <w:sz w:val="24"/>
        </w:rPr>
        <w:t xml:space="preserve">Paste folder named </w:t>
      </w:r>
      <w:r w:rsidRPr="008168ED">
        <w:rPr>
          <w:color w:val="000000" w:themeColor="text1"/>
          <w:sz w:val="24"/>
          <w:highlight w:val="yellow"/>
        </w:rPr>
        <w:t>sensorcode</w:t>
      </w:r>
      <w:r w:rsidRPr="008168ED">
        <w:rPr>
          <w:color w:val="000000" w:themeColor="text1"/>
          <w:sz w:val="24"/>
        </w:rPr>
        <w:t xml:space="preserve"> here. </w:t>
      </w:r>
    </w:p>
    <w:p w14:paraId="72F2605B" w14:textId="77777777" w:rsidR="008168ED" w:rsidRDefault="008168ED" w:rsidP="008168ED">
      <w:pPr>
        <w:pStyle w:val="ListParagraph"/>
        <w:ind w:left="1440"/>
        <w:rPr>
          <w:color w:val="000000" w:themeColor="text1"/>
        </w:rPr>
      </w:pPr>
    </w:p>
    <w:p w14:paraId="5767734D" w14:textId="77777777" w:rsidR="008168ED" w:rsidRDefault="008168ED" w:rsidP="008168ED">
      <w:pPr>
        <w:pStyle w:val="ListParagraph"/>
        <w:ind w:left="1440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083FD82E" wp14:editId="14551FB3">
            <wp:extent cx="5188346" cy="1710047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0153" cy="171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F2EB5" w14:textId="77777777" w:rsidR="008168ED" w:rsidRDefault="008168ED" w:rsidP="008168ED">
      <w:pPr>
        <w:pStyle w:val="Title"/>
      </w:pPr>
      <w:r>
        <w:t>Step 4:</w:t>
      </w:r>
    </w:p>
    <w:p w14:paraId="5F6FB882" w14:textId="77777777" w:rsidR="008168ED" w:rsidRDefault="008168ED" w:rsidP="008168ED">
      <w:pPr>
        <w:pStyle w:val="ListParagraph"/>
        <w:numPr>
          <w:ilvl w:val="0"/>
          <w:numId w:val="5"/>
        </w:numPr>
      </w:pPr>
      <w:r>
        <w:t>Open our your browser</w:t>
      </w:r>
    </w:p>
    <w:p w14:paraId="365655CD" w14:textId="4FBBE315" w:rsidR="004D4BE5" w:rsidRDefault="008168ED" w:rsidP="004D4BE5">
      <w:pPr>
        <w:pStyle w:val="ListParagraph"/>
        <w:numPr>
          <w:ilvl w:val="0"/>
          <w:numId w:val="5"/>
        </w:numPr>
      </w:pPr>
      <w:r>
        <w:t xml:space="preserve">Paste </w:t>
      </w:r>
      <w:hyperlink r:id="rId12" w:history="1">
        <w:r w:rsidRPr="00B91298">
          <w:rPr>
            <w:rStyle w:val="Hyperlink"/>
          </w:rPr>
          <w:t>http://localhost/sensordata/BLDC.php</w:t>
        </w:r>
      </w:hyperlink>
      <w:r>
        <w:t xml:space="preserve"> your webpage will be opened there.</w:t>
      </w:r>
    </w:p>
    <w:p w14:paraId="760381A1" w14:textId="4A0A8297" w:rsidR="004D4BE5" w:rsidRDefault="004D4BE5" w:rsidP="004D4BE5"/>
    <w:p w14:paraId="1040BD04" w14:textId="1E9FF3FC" w:rsidR="004D4BE5" w:rsidRDefault="004D4BE5" w:rsidP="004D4BE5"/>
    <w:p w14:paraId="795FC07E" w14:textId="77777777" w:rsidR="004D4BE5" w:rsidRDefault="004D4BE5" w:rsidP="004D4BE5">
      <w:pPr>
        <w:jc w:val="center"/>
      </w:pPr>
    </w:p>
    <w:p w14:paraId="764BDC34" w14:textId="77777777" w:rsidR="00590B7C" w:rsidRDefault="00590B7C" w:rsidP="00590B7C">
      <w:pPr>
        <w:pStyle w:val="ListParagraph"/>
        <w:ind w:left="1440"/>
      </w:pPr>
    </w:p>
    <w:p w14:paraId="574BB1B2" w14:textId="3FFCCC9C" w:rsidR="008168ED" w:rsidRDefault="008168ED" w:rsidP="004D4BE5">
      <w:pPr>
        <w:pStyle w:val="ListParagraph"/>
        <w:ind w:left="1440"/>
        <w:jc w:val="center"/>
        <w:rPr>
          <w:noProof/>
        </w:rPr>
      </w:pPr>
    </w:p>
    <w:p w14:paraId="60425503" w14:textId="3C9DB123" w:rsidR="004D4BE5" w:rsidRDefault="004D4BE5" w:rsidP="004D4BE5">
      <w:pPr>
        <w:pStyle w:val="ListParagraph"/>
        <w:ind w:left="1440"/>
        <w:jc w:val="center"/>
      </w:pPr>
      <w:r>
        <w:rPr>
          <w:noProof/>
        </w:rPr>
        <w:drawing>
          <wp:inline distT="0" distB="0" distL="0" distR="0" wp14:anchorId="08A1700C" wp14:editId="1C824227">
            <wp:extent cx="4931417" cy="2103755"/>
            <wp:effectExtent l="0" t="0" r="254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2713" cy="210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EEC8" w14:textId="77777777" w:rsidR="008168ED" w:rsidRPr="008168ED" w:rsidRDefault="008168ED" w:rsidP="008168ED">
      <w:pPr>
        <w:pStyle w:val="ListParagraph"/>
        <w:ind w:left="1440"/>
      </w:pPr>
    </w:p>
    <w:p w14:paraId="55911E76" w14:textId="77777777" w:rsidR="008168ED" w:rsidRPr="008168ED" w:rsidRDefault="008168ED" w:rsidP="008168ED"/>
    <w:sectPr w:rsidR="008168ED" w:rsidRPr="00816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A2F85"/>
    <w:multiLevelType w:val="hybridMultilevel"/>
    <w:tmpl w:val="88467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51E1D"/>
    <w:multiLevelType w:val="hybridMultilevel"/>
    <w:tmpl w:val="875E8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72F51"/>
    <w:multiLevelType w:val="hybridMultilevel"/>
    <w:tmpl w:val="5E488D0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907D32"/>
    <w:multiLevelType w:val="hybridMultilevel"/>
    <w:tmpl w:val="7BEA2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A400C"/>
    <w:multiLevelType w:val="hybridMultilevel"/>
    <w:tmpl w:val="A36A8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DD4285"/>
    <w:multiLevelType w:val="hybridMultilevel"/>
    <w:tmpl w:val="473E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72D7F"/>
    <w:multiLevelType w:val="hybridMultilevel"/>
    <w:tmpl w:val="5E488D0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A0MDAyMre0NDJT0lEKTi0uzszPAykwrAUAV8I0iywAAAA="/>
  </w:docVars>
  <w:rsids>
    <w:rsidRoot w:val="008450B3"/>
    <w:rsid w:val="00296C29"/>
    <w:rsid w:val="00332D80"/>
    <w:rsid w:val="003F2667"/>
    <w:rsid w:val="004D4BE5"/>
    <w:rsid w:val="00590B7C"/>
    <w:rsid w:val="00604A2C"/>
    <w:rsid w:val="00653BBA"/>
    <w:rsid w:val="008168ED"/>
    <w:rsid w:val="008450B3"/>
    <w:rsid w:val="008C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7FB44"/>
  <w15:chartTrackingRefBased/>
  <w15:docId w15:val="{F37FE1D1-25A9-434F-8F11-7E2BFFBE4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6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3BB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3B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53B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6C2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C11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" TargetMode="External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://localhost/sensordata/BLDC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nain Dada</dc:creator>
  <cp:keywords/>
  <dc:description/>
  <cp:lastModifiedBy>Hardik Vinod Raval</cp:lastModifiedBy>
  <cp:revision>4</cp:revision>
  <dcterms:created xsi:type="dcterms:W3CDTF">2021-06-20T05:54:00Z</dcterms:created>
  <dcterms:modified xsi:type="dcterms:W3CDTF">2021-12-20T13:36:00Z</dcterms:modified>
</cp:coreProperties>
</file>